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0F997" w14:textId="77777777" w:rsidR="00A65250" w:rsidRPr="00210D6B" w:rsidRDefault="00210D6B" w:rsidP="00210D6B">
      <w:pPr>
        <w:pStyle w:val="Title"/>
        <w:jc w:val="center"/>
        <w:rPr>
          <w:sz w:val="36"/>
          <w:szCs w:val="36"/>
        </w:rPr>
      </w:pPr>
      <w:r w:rsidRPr="00210D6B">
        <w:rPr>
          <w:sz w:val="36"/>
          <w:szCs w:val="36"/>
        </w:rPr>
        <w:t>List of Teaching Techniq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2"/>
        <w:gridCol w:w="6488"/>
      </w:tblGrid>
      <w:tr w:rsidR="007342E1" w14:paraId="5D70F99A" w14:textId="77777777" w:rsidTr="001723D2">
        <w:tc>
          <w:tcPr>
            <w:tcW w:w="2898" w:type="dxa"/>
          </w:tcPr>
          <w:p w14:paraId="5D70F998" w14:textId="77777777" w:rsidR="007342E1" w:rsidRDefault="007342E1" w:rsidP="00580AA6">
            <w:pPr>
              <w:spacing w:before="60" w:after="60"/>
            </w:pPr>
            <w:r w:rsidRPr="00943FD9">
              <w:rPr>
                <w:highlight w:val="yellow"/>
              </w:rPr>
              <w:t>Aunt Minnie</w:t>
            </w:r>
          </w:p>
        </w:tc>
        <w:tc>
          <w:tcPr>
            <w:tcW w:w="6678" w:type="dxa"/>
          </w:tcPr>
          <w:p w14:paraId="5D70F999" w14:textId="77777777" w:rsidR="007342E1" w:rsidRDefault="007342E1" w:rsidP="00580AA6">
            <w:pPr>
              <w:spacing w:before="60" w:after="60"/>
            </w:pPr>
            <w:r>
              <w:t>emphasis on problem solving and focused, brief presentation; a.k.a. pattern recognition</w:t>
            </w:r>
          </w:p>
        </w:tc>
      </w:tr>
      <w:tr w:rsidR="007342E1" w14:paraId="5D70F99D" w14:textId="77777777" w:rsidTr="00210D6B">
        <w:tc>
          <w:tcPr>
            <w:tcW w:w="2898" w:type="dxa"/>
          </w:tcPr>
          <w:p w14:paraId="5D70F99B" w14:textId="77777777" w:rsidR="007342E1" w:rsidRDefault="007342E1" w:rsidP="00210D6B">
            <w:pPr>
              <w:spacing w:before="60" w:after="60"/>
            </w:pPr>
            <w:r w:rsidRPr="00943FD9">
              <w:rPr>
                <w:highlight w:val="yellow"/>
              </w:rPr>
              <w:t>Chart Review</w:t>
            </w:r>
          </w:p>
        </w:tc>
        <w:tc>
          <w:tcPr>
            <w:tcW w:w="6678" w:type="dxa"/>
          </w:tcPr>
          <w:p w14:paraId="5D70F99C" w14:textId="77777777" w:rsidR="007342E1" w:rsidRDefault="007342E1" w:rsidP="00210D6B">
            <w:pPr>
              <w:spacing w:before="60" w:after="60"/>
            </w:pPr>
            <w:r>
              <w:t>assessing patient records for educational themes and analyzing documentation</w:t>
            </w:r>
          </w:p>
        </w:tc>
      </w:tr>
      <w:tr w:rsidR="007342E1" w14:paraId="5D70F9A0" w14:textId="77777777" w:rsidTr="001723D2">
        <w:tc>
          <w:tcPr>
            <w:tcW w:w="2898" w:type="dxa"/>
          </w:tcPr>
          <w:p w14:paraId="5D70F99E" w14:textId="77777777" w:rsidR="007342E1" w:rsidRDefault="007342E1" w:rsidP="00580AA6">
            <w:pPr>
              <w:spacing w:before="60" w:after="60"/>
            </w:pPr>
            <w:r>
              <w:t>Concept Maps</w:t>
            </w:r>
          </w:p>
        </w:tc>
        <w:tc>
          <w:tcPr>
            <w:tcW w:w="6678" w:type="dxa"/>
          </w:tcPr>
          <w:p w14:paraId="5D70F99F" w14:textId="77777777" w:rsidR="007342E1" w:rsidRDefault="007342E1" w:rsidP="001723D2">
            <w:pPr>
              <w:spacing w:before="60" w:after="60"/>
            </w:pPr>
            <w:r>
              <w:t>a graphical representation of the interrelations between concepts in an integrated, hierarchical manner; used to promote problem solving and critical thinking</w:t>
            </w:r>
          </w:p>
        </w:tc>
      </w:tr>
      <w:tr w:rsidR="007342E1" w14:paraId="5D70F9A3" w14:textId="77777777" w:rsidTr="00210D6B">
        <w:tc>
          <w:tcPr>
            <w:tcW w:w="2898" w:type="dxa"/>
          </w:tcPr>
          <w:p w14:paraId="5D70F9A1" w14:textId="77777777" w:rsidR="007342E1" w:rsidRDefault="007342E1" w:rsidP="00210D6B">
            <w:pPr>
              <w:spacing w:before="60" w:after="60"/>
            </w:pPr>
            <w:r>
              <w:t>Critical Thinking/Reflection</w:t>
            </w:r>
          </w:p>
        </w:tc>
        <w:tc>
          <w:tcPr>
            <w:tcW w:w="6678" w:type="dxa"/>
          </w:tcPr>
          <w:p w14:paraId="5D70F9A2" w14:textId="77777777" w:rsidR="007342E1" w:rsidRDefault="007342E1" w:rsidP="00210D6B">
            <w:pPr>
              <w:spacing w:before="60" w:after="60"/>
            </w:pPr>
            <w:r>
              <w:t>a self-guided, self-disciplined thinking which attempts to reason at the highest level of quality in a fair-minded way</w:t>
            </w:r>
          </w:p>
        </w:tc>
      </w:tr>
      <w:tr w:rsidR="007342E1" w14:paraId="5D70F9A6" w14:textId="77777777" w:rsidTr="001723D2">
        <w:tc>
          <w:tcPr>
            <w:tcW w:w="2898" w:type="dxa"/>
          </w:tcPr>
          <w:p w14:paraId="5D70F9A4" w14:textId="77777777" w:rsidR="007342E1" w:rsidRDefault="007342E1" w:rsidP="00580AA6">
            <w:pPr>
              <w:spacing w:before="60" w:after="60"/>
            </w:pPr>
            <w:r>
              <w:t>Fast Facts</w:t>
            </w:r>
          </w:p>
        </w:tc>
        <w:tc>
          <w:tcPr>
            <w:tcW w:w="6678" w:type="dxa"/>
          </w:tcPr>
          <w:p w14:paraId="5D70F9A5" w14:textId="77777777" w:rsidR="007342E1" w:rsidRDefault="007342E1" w:rsidP="00580AA6">
            <w:pPr>
              <w:spacing w:before="60" w:after="60"/>
            </w:pPr>
            <w:r>
              <w:t>one page, evidence based practical resource in a topic area; document focuses on “just in time” learning and practical application specific to task or performance need</w:t>
            </w:r>
          </w:p>
        </w:tc>
      </w:tr>
      <w:tr w:rsidR="007342E1" w14:paraId="5D70F9A9" w14:textId="77777777" w:rsidTr="001723D2">
        <w:tc>
          <w:tcPr>
            <w:tcW w:w="2898" w:type="dxa"/>
          </w:tcPr>
          <w:p w14:paraId="5D70F9A7" w14:textId="77777777" w:rsidR="007342E1" w:rsidRDefault="007342E1" w:rsidP="00580AA6">
            <w:pPr>
              <w:spacing w:before="60" w:after="60"/>
            </w:pPr>
            <w:r>
              <w:t>Feedback</w:t>
            </w:r>
          </w:p>
        </w:tc>
        <w:tc>
          <w:tcPr>
            <w:tcW w:w="6678" w:type="dxa"/>
          </w:tcPr>
          <w:p w14:paraId="5D70F9A8" w14:textId="77777777" w:rsidR="007342E1" w:rsidRDefault="007342E1" w:rsidP="00580AA6">
            <w:pPr>
              <w:spacing w:before="60" w:after="60"/>
            </w:pPr>
            <w:r>
              <w:t>formative evaluation used to correct/reinforce future actions or behaviors</w:t>
            </w:r>
          </w:p>
        </w:tc>
      </w:tr>
      <w:tr w:rsidR="007342E1" w14:paraId="5D70F9AC" w14:textId="77777777" w:rsidTr="00210D6B">
        <w:tc>
          <w:tcPr>
            <w:tcW w:w="2898" w:type="dxa"/>
          </w:tcPr>
          <w:p w14:paraId="5D70F9AA" w14:textId="77777777" w:rsidR="007342E1" w:rsidRDefault="007342E1" w:rsidP="00210D6B">
            <w:pPr>
              <w:spacing w:before="60" w:after="60"/>
            </w:pPr>
            <w:r>
              <w:t>Index Card Exercise</w:t>
            </w:r>
          </w:p>
        </w:tc>
        <w:tc>
          <w:tcPr>
            <w:tcW w:w="6678" w:type="dxa"/>
          </w:tcPr>
          <w:p w14:paraId="5D70F9AB" w14:textId="77777777" w:rsidR="007342E1" w:rsidRDefault="007342E1" w:rsidP="00210D6B">
            <w:pPr>
              <w:spacing w:before="60" w:after="60"/>
            </w:pPr>
            <w:r>
              <w:t>learners pick a card with random concept that they are then responsible for researching and reporting back</w:t>
            </w:r>
          </w:p>
        </w:tc>
      </w:tr>
      <w:tr w:rsidR="007342E1" w14:paraId="5D70F9AF" w14:textId="77777777" w:rsidTr="001723D2">
        <w:tc>
          <w:tcPr>
            <w:tcW w:w="2898" w:type="dxa"/>
          </w:tcPr>
          <w:p w14:paraId="5D70F9AD" w14:textId="77777777" w:rsidR="007342E1" w:rsidRDefault="007342E1" w:rsidP="00580AA6">
            <w:pPr>
              <w:spacing w:before="60" w:after="60"/>
            </w:pPr>
            <w:r>
              <w:t>Learning Modules</w:t>
            </w:r>
          </w:p>
        </w:tc>
        <w:tc>
          <w:tcPr>
            <w:tcW w:w="6678" w:type="dxa"/>
          </w:tcPr>
          <w:p w14:paraId="5D70F9AE" w14:textId="77777777" w:rsidR="007342E1" w:rsidRDefault="007342E1" w:rsidP="00580AA6">
            <w:pPr>
              <w:spacing w:before="60" w:after="60"/>
            </w:pPr>
            <w:r>
              <w:t>pre-prepared instructional materials which focuses on a particular topic that the learner can do on their own</w:t>
            </w:r>
          </w:p>
        </w:tc>
      </w:tr>
      <w:tr w:rsidR="007342E1" w14:paraId="5D70F9B2" w14:textId="77777777" w:rsidTr="001723D2">
        <w:tc>
          <w:tcPr>
            <w:tcW w:w="2898" w:type="dxa"/>
          </w:tcPr>
          <w:p w14:paraId="5D70F9B0" w14:textId="77777777" w:rsidR="007342E1" w:rsidRDefault="007342E1" w:rsidP="00580AA6">
            <w:pPr>
              <w:spacing w:before="60" w:after="60"/>
            </w:pPr>
            <w:r w:rsidRPr="00943FD9">
              <w:rPr>
                <w:highlight w:val="yellow"/>
              </w:rPr>
              <w:t>Lecture</w:t>
            </w:r>
          </w:p>
        </w:tc>
        <w:tc>
          <w:tcPr>
            <w:tcW w:w="6678" w:type="dxa"/>
          </w:tcPr>
          <w:p w14:paraId="5D70F9B1" w14:textId="77777777" w:rsidR="007342E1" w:rsidRDefault="007342E1" w:rsidP="00580AA6">
            <w:pPr>
              <w:spacing w:before="60" w:after="60"/>
            </w:pPr>
            <w:r>
              <w:t>an oral presentation intended to present information or teach people about a particular subject</w:t>
            </w:r>
          </w:p>
        </w:tc>
      </w:tr>
      <w:tr w:rsidR="007342E1" w14:paraId="5D70F9B5" w14:textId="77777777" w:rsidTr="001723D2">
        <w:tc>
          <w:tcPr>
            <w:tcW w:w="2898" w:type="dxa"/>
          </w:tcPr>
          <w:p w14:paraId="5D70F9B3" w14:textId="77777777" w:rsidR="007342E1" w:rsidRDefault="007342E1" w:rsidP="00580AA6">
            <w:pPr>
              <w:spacing w:before="60" w:after="60"/>
            </w:pPr>
            <w:r w:rsidRPr="00943FD9">
              <w:rPr>
                <w:highlight w:val="yellow"/>
              </w:rPr>
              <w:t>Lecture with Discussion</w:t>
            </w:r>
          </w:p>
        </w:tc>
        <w:tc>
          <w:tcPr>
            <w:tcW w:w="6678" w:type="dxa"/>
          </w:tcPr>
          <w:p w14:paraId="5D70F9B4" w14:textId="77777777" w:rsidR="007342E1" w:rsidRDefault="007342E1" w:rsidP="00580AA6">
            <w:pPr>
              <w:spacing w:before="60" w:after="60"/>
            </w:pPr>
            <w:r>
              <w:t>an oral presentation of information designed to teach learners about a particular subject with planned time for group discussion</w:t>
            </w:r>
          </w:p>
        </w:tc>
      </w:tr>
      <w:tr w:rsidR="007342E1" w14:paraId="5D70F9B8" w14:textId="77777777" w:rsidTr="00210D6B">
        <w:tc>
          <w:tcPr>
            <w:tcW w:w="2898" w:type="dxa"/>
          </w:tcPr>
          <w:p w14:paraId="5D70F9B6" w14:textId="77777777" w:rsidR="007342E1" w:rsidRDefault="007342E1" w:rsidP="00210D6B">
            <w:pPr>
              <w:spacing w:before="60" w:after="60"/>
            </w:pPr>
            <w:proofErr w:type="spellStart"/>
            <w:r w:rsidRPr="00943FD9">
              <w:rPr>
                <w:highlight w:val="yellow"/>
              </w:rPr>
              <w:t>Microskills</w:t>
            </w:r>
            <w:proofErr w:type="spellEnd"/>
            <w:r w:rsidRPr="00943FD9">
              <w:rPr>
                <w:highlight w:val="yellow"/>
              </w:rPr>
              <w:t xml:space="preserve"> or One Minute Preceptor</w:t>
            </w:r>
          </w:p>
        </w:tc>
        <w:tc>
          <w:tcPr>
            <w:tcW w:w="6678" w:type="dxa"/>
          </w:tcPr>
          <w:p w14:paraId="5D70F9B7" w14:textId="77777777" w:rsidR="007342E1" w:rsidRDefault="007342E1" w:rsidP="00210D6B">
            <w:pPr>
              <w:spacing w:before="60" w:after="60"/>
            </w:pPr>
            <w:r>
              <w:t>Get a commitment; probe for supporting evidence; teach general rules; tell them what’s working; correct mistakes</w:t>
            </w:r>
          </w:p>
        </w:tc>
      </w:tr>
      <w:tr w:rsidR="007342E1" w14:paraId="5D70F9BB" w14:textId="77777777" w:rsidTr="001723D2">
        <w:tc>
          <w:tcPr>
            <w:tcW w:w="2898" w:type="dxa"/>
          </w:tcPr>
          <w:p w14:paraId="5D70F9B9" w14:textId="77777777" w:rsidR="007342E1" w:rsidRDefault="007342E1" w:rsidP="00580AA6">
            <w:pPr>
              <w:spacing w:before="60" w:after="60"/>
            </w:pPr>
            <w:r w:rsidRPr="00943FD9">
              <w:rPr>
                <w:highlight w:val="yellow"/>
              </w:rPr>
              <w:t>Mini-Lecture</w:t>
            </w:r>
          </w:p>
        </w:tc>
        <w:tc>
          <w:tcPr>
            <w:tcW w:w="6678" w:type="dxa"/>
          </w:tcPr>
          <w:p w14:paraId="5D70F9BA" w14:textId="77777777" w:rsidR="007342E1" w:rsidRDefault="007342E1" w:rsidP="00580AA6">
            <w:pPr>
              <w:spacing w:before="60" w:after="60"/>
            </w:pPr>
            <w:r>
              <w:t>brief presentation by teacher based on already prepared instruction or topic</w:t>
            </w:r>
          </w:p>
        </w:tc>
      </w:tr>
      <w:tr w:rsidR="007342E1" w14:paraId="5D70F9BE" w14:textId="77777777" w:rsidTr="001723D2">
        <w:tc>
          <w:tcPr>
            <w:tcW w:w="2898" w:type="dxa"/>
          </w:tcPr>
          <w:p w14:paraId="5D70F9BC" w14:textId="77777777" w:rsidR="007342E1" w:rsidRDefault="007342E1" w:rsidP="00580AA6">
            <w:pPr>
              <w:spacing w:before="60" w:after="60"/>
            </w:pPr>
            <w:r>
              <w:t>O.S.C.E.</w:t>
            </w:r>
          </w:p>
        </w:tc>
        <w:tc>
          <w:tcPr>
            <w:tcW w:w="6678" w:type="dxa"/>
          </w:tcPr>
          <w:p w14:paraId="5D70F9BD" w14:textId="77777777" w:rsidR="007342E1" w:rsidRDefault="007342E1" w:rsidP="00580AA6">
            <w:pPr>
              <w:spacing w:before="60" w:after="60"/>
            </w:pPr>
            <w:r>
              <w:t>observed structured clinical exam; assessment method based on objective testing and direct observation of learner performance during planned clinical encounters or test stations</w:t>
            </w:r>
          </w:p>
        </w:tc>
      </w:tr>
      <w:tr w:rsidR="007342E1" w14:paraId="5D70F9C1" w14:textId="77777777" w:rsidTr="001723D2">
        <w:tc>
          <w:tcPr>
            <w:tcW w:w="2898" w:type="dxa"/>
          </w:tcPr>
          <w:p w14:paraId="5D70F9BF" w14:textId="77777777" w:rsidR="007342E1" w:rsidRDefault="007342E1" w:rsidP="00580AA6">
            <w:pPr>
              <w:spacing w:before="60" w:after="60"/>
            </w:pPr>
            <w:r w:rsidRPr="00943FD9">
              <w:rPr>
                <w:highlight w:val="yellow"/>
              </w:rPr>
              <w:t>Observation</w:t>
            </w:r>
          </w:p>
        </w:tc>
        <w:tc>
          <w:tcPr>
            <w:tcW w:w="6678" w:type="dxa"/>
          </w:tcPr>
          <w:p w14:paraId="5D70F9C0" w14:textId="77777777" w:rsidR="007342E1" w:rsidRDefault="007342E1" w:rsidP="00580AA6">
            <w:pPr>
              <w:spacing w:before="60" w:after="60"/>
            </w:pPr>
            <w:r>
              <w:t>watching learner engage patients and staff; assessment of learner’s skills and abilities</w:t>
            </w:r>
          </w:p>
        </w:tc>
      </w:tr>
      <w:tr w:rsidR="007342E1" w14:paraId="5D70F9C4" w14:textId="77777777" w:rsidTr="00210D6B">
        <w:tc>
          <w:tcPr>
            <w:tcW w:w="2898" w:type="dxa"/>
          </w:tcPr>
          <w:p w14:paraId="5D70F9C2" w14:textId="77777777" w:rsidR="007342E1" w:rsidRDefault="007342E1" w:rsidP="00210D6B">
            <w:pPr>
              <w:spacing w:before="60" w:after="60"/>
            </w:pPr>
            <w:r w:rsidRPr="00943FD9">
              <w:rPr>
                <w:highlight w:val="yellow"/>
              </w:rPr>
              <w:t>Orienting the Learner</w:t>
            </w:r>
          </w:p>
        </w:tc>
        <w:tc>
          <w:tcPr>
            <w:tcW w:w="6678" w:type="dxa"/>
          </w:tcPr>
          <w:p w14:paraId="5D70F9C3" w14:textId="77777777" w:rsidR="007342E1" w:rsidRDefault="007342E1" w:rsidP="00210D6B">
            <w:pPr>
              <w:spacing w:before="60" w:after="60"/>
            </w:pPr>
            <w:r>
              <w:t>preparing the learner for future interactions with teaching; clarifies roles and responsibilities</w:t>
            </w:r>
          </w:p>
        </w:tc>
      </w:tr>
      <w:tr w:rsidR="007342E1" w14:paraId="5D70F9C7" w14:textId="77777777" w:rsidTr="00210D6B">
        <w:tc>
          <w:tcPr>
            <w:tcW w:w="2898" w:type="dxa"/>
          </w:tcPr>
          <w:p w14:paraId="5D70F9C5" w14:textId="77777777" w:rsidR="007342E1" w:rsidRDefault="007342E1" w:rsidP="00210D6B">
            <w:pPr>
              <w:spacing w:before="60" w:after="60"/>
            </w:pPr>
            <w:r w:rsidRPr="00943FD9">
              <w:rPr>
                <w:highlight w:val="yellow"/>
              </w:rPr>
              <w:t>Perspective Taking</w:t>
            </w:r>
          </w:p>
        </w:tc>
        <w:tc>
          <w:tcPr>
            <w:tcW w:w="6678" w:type="dxa"/>
          </w:tcPr>
          <w:p w14:paraId="5D70F9C6" w14:textId="77777777" w:rsidR="007342E1" w:rsidRDefault="007342E1" w:rsidP="00210D6B">
            <w:pPr>
              <w:spacing w:before="60" w:after="60"/>
            </w:pPr>
            <w:r>
              <w:t>learner adopts the perspective of someone else involved in the situation (nurse, patient, etc.); a critical skill in communication and professionalism and highlighted in mediation and leadership</w:t>
            </w:r>
          </w:p>
        </w:tc>
      </w:tr>
      <w:tr w:rsidR="007342E1" w14:paraId="5D70F9CA" w14:textId="77777777" w:rsidTr="001723D2">
        <w:tc>
          <w:tcPr>
            <w:tcW w:w="2898" w:type="dxa"/>
          </w:tcPr>
          <w:p w14:paraId="5D70F9C8" w14:textId="77777777" w:rsidR="007342E1" w:rsidRDefault="007342E1" w:rsidP="00580AA6">
            <w:pPr>
              <w:spacing w:before="60" w:after="60"/>
            </w:pPr>
            <w:r w:rsidRPr="00943FD9">
              <w:rPr>
                <w:highlight w:val="yellow"/>
              </w:rPr>
              <w:lastRenderedPageBreak/>
              <w:t>Priming</w:t>
            </w:r>
          </w:p>
        </w:tc>
        <w:tc>
          <w:tcPr>
            <w:tcW w:w="6678" w:type="dxa"/>
          </w:tcPr>
          <w:p w14:paraId="5D70F9C9" w14:textId="77777777" w:rsidR="007342E1" w:rsidRDefault="007342E1" w:rsidP="00580AA6">
            <w:pPr>
              <w:spacing w:before="60" w:after="60"/>
            </w:pPr>
            <w:r>
              <w:t>briefly preparing learners for patient encounters; allows for focusing on relevant information</w:t>
            </w:r>
          </w:p>
        </w:tc>
      </w:tr>
      <w:tr w:rsidR="007342E1" w14:paraId="5D70F9CD" w14:textId="77777777" w:rsidTr="00210D6B">
        <w:tc>
          <w:tcPr>
            <w:tcW w:w="2898" w:type="dxa"/>
          </w:tcPr>
          <w:p w14:paraId="5D70F9CB" w14:textId="77777777" w:rsidR="007342E1" w:rsidRDefault="007342E1" w:rsidP="00210D6B">
            <w:pPr>
              <w:spacing w:before="60" w:after="60"/>
            </w:pPr>
            <w:r>
              <w:t>Problem-Based Learning</w:t>
            </w:r>
          </w:p>
        </w:tc>
        <w:tc>
          <w:tcPr>
            <w:tcW w:w="6678" w:type="dxa"/>
          </w:tcPr>
          <w:p w14:paraId="5D70F9CC" w14:textId="77777777" w:rsidR="007342E1" w:rsidRDefault="007342E1" w:rsidP="00210D6B">
            <w:pPr>
              <w:spacing w:before="60" w:after="60"/>
            </w:pPr>
            <w:r>
              <w:t>focused experiential learning (minds-on, hands-on) organized around the investigation and resolution of real-world problems</w:t>
            </w:r>
          </w:p>
        </w:tc>
      </w:tr>
      <w:tr w:rsidR="007342E1" w14:paraId="5D70F9D0" w14:textId="77777777" w:rsidTr="001723D2">
        <w:tc>
          <w:tcPr>
            <w:tcW w:w="2898" w:type="dxa"/>
          </w:tcPr>
          <w:p w14:paraId="5D70F9CE" w14:textId="77777777" w:rsidR="007342E1" w:rsidRDefault="007342E1" w:rsidP="00580AA6">
            <w:pPr>
              <w:spacing w:before="60" w:after="60"/>
            </w:pPr>
            <w:r>
              <w:t>Programmed Instruction</w:t>
            </w:r>
          </w:p>
        </w:tc>
        <w:tc>
          <w:tcPr>
            <w:tcW w:w="6678" w:type="dxa"/>
          </w:tcPr>
          <w:p w14:paraId="5D70F9CF" w14:textId="77777777" w:rsidR="007342E1" w:rsidRDefault="007342E1" w:rsidP="00580AA6">
            <w:pPr>
              <w:spacing w:before="60" w:after="60"/>
            </w:pPr>
            <w:r>
              <w:t>instruction presented via computer in which a skill or subject matter to be learned is broken down into very small parts to which the learner responds and receives immediate information on accuracy</w:t>
            </w:r>
          </w:p>
        </w:tc>
      </w:tr>
      <w:tr w:rsidR="007342E1" w14:paraId="5D70F9D3" w14:textId="77777777" w:rsidTr="00210D6B">
        <w:tc>
          <w:tcPr>
            <w:tcW w:w="2898" w:type="dxa"/>
          </w:tcPr>
          <w:p w14:paraId="5D70F9D1" w14:textId="77777777" w:rsidR="007342E1" w:rsidRDefault="007342E1" w:rsidP="00210D6B">
            <w:pPr>
              <w:spacing w:before="60" w:after="60"/>
            </w:pPr>
            <w:r w:rsidRPr="004840E9">
              <w:rPr>
                <w:highlight w:val="yellow"/>
              </w:rPr>
              <w:t>Question Logbook</w:t>
            </w:r>
          </w:p>
        </w:tc>
        <w:tc>
          <w:tcPr>
            <w:tcW w:w="6678" w:type="dxa"/>
          </w:tcPr>
          <w:p w14:paraId="5D70F9D2" w14:textId="77777777" w:rsidR="007342E1" w:rsidRDefault="007342E1" w:rsidP="00210D6B">
            <w:pPr>
              <w:spacing w:before="60" w:after="60"/>
            </w:pPr>
            <w:r>
              <w:t>learners directed to keep a list of their questions; keeps logbook with him/her while in the clinic and records questions when they occur to discuss later</w:t>
            </w:r>
          </w:p>
        </w:tc>
      </w:tr>
      <w:tr w:rsidR="007342E1" w14:paraId="5D70F9D6" w14:textId="77777777" w:rsidTr="00210D6B">
        <w:tc>
          <w:tcPr>
            <w:tcW w:w="2898" w:type="dxa"/>
          </w:tcPr>
          <w:p w14:paraId="5D70F9D4" w14:textId="77777777" w:rsidR="007342E1" w:rsidRDefault="007342E1" w:rsidP="00210D6B">
            <w:pPr>
              <w:spacing w:before="60" w:after="60"/>
            </w:pPr>
            <w:r w:rsidRPr="005E1FCD">
              <w:rPr>
                <w:highlight w:val="yellow"/>
              </w:rPr>
              <w:t>Questioning</w:t>
            </w:r>
          </w:p>
        </w:tc>
        <w:tc>
          <w:tcPr>
            <w:tcW w:w="6678" w:type="dxa"/>
          </w:tcPr>
          <w:p w14:paraId="5D70F9D5" w14:textId="77777777" w:rsidR="007342E1" w:rsidRDefault="007342E1" w:rsidP="00210D6B">
            <w:pPr>
              <w:spacing w:before="60" w:after="60"/>
            </w:pPr>
            <w:r>
              <w:t>questions serve two purposes: they stimulate knowledge and they guide problem-solving</w:t>
            </w:r>
          </w:p>
        </w:tc>
      </w:tr>
      <w:tr w:rsidR="007342E1" w14:paraId="5D70F9D9" w14:textId="77777777" w:rsidTr="00210D6B">
        <w:tc>
          <w:tcPr>
            <w:tcW w:w="2898" w:type="dxa"/>
          </w:tcPr>
          <w:p w14:paraId="5D70F9D7" w14:textId="77777777" w:rsidR="007342E1" w:rsidRDefault="007342E1" w:rsidP="00210D6B">
            <w:pPr>
              <w:spacing w:before="60" w:after="60"/>
            </w:pPr>
            <w:r w:rsidRPr="00252047">
              <w:rPr>
                <w:highlight w:val="yellow"/>
              </w:rPr>
              <w:t>Readings</w:t>
            </w:r>
          </w:p>
        </w:tc>
        <w:tc>
          <w:tcPr>
            <w:tcW w:w="6678" w:type="dxa"/>
          </w:tcPr>
          <w:p w14:paraId="5D70F9D8" w14:textId="77777777" w:rsidR="007342E1" w:rsidRDefault="007342E1" w:rsidP="00210D6B">
            <w:pPr>
              <w:spacing w:before="60" w:after="60"/>
            </w:pPr>
            <w:r>
              <w:t>printed materials assigned for study outside the clinic or during non-patient times</w:t>
            </w:r>
          </w:p>
        </w:tc>
      </w:tr>
      <w:tr w:rsidR="007342E1" w14:paraId="5D70F9DC" w14:textId="77777777" w:rsidTr="001723D2">
        <w:tc>
          <w:tcPr>
            <w:tcW w:w="2898" w:type="dxa"/>
          </w:tcPr>
          <w:p w14:paraId="5D70F9DA" w14:textId="77777777" w:rsidR="007342E1" w:rsidRDefault="007342E1" w:rsidP="00580AA6">
            <w:pPr>
              <w:spacing w:before="60" w:after="60"/>
            </w:pPr>
            <w:r w:rsidRPr="005E1FCD">
              <w:rPr>
                <w:highlight w:val="yellow"/>
              </w:rPr>
              <w:t>Review Daily Schedule</w:t>
            </w:r>
          </w:p>
        </w:tc>
        <w:tc>
          <w:tcPr>
            <w:tcW w:w="6678" w:type="dxa"/>
          </w:tcPr>
          <w:p w14:paraId="5D70F9DB" w14:textId="77777777" w:rsidR="007342E1" w:rsidRDefault="007342E1" w:rsidP="00580AA6">
            <w:pPr>
              <w:spacing w:before="60" w:after="60"/>
            </w:pPr>
            <w:r>
              <w:t>reviewing the daily schedule for educational focus (diagnoses, type of patient, demographics, learner’s needs/goals)</w:t>
            </w:r>
          </w:p>
        </w:tc>
      </w:tr>
      <w:tr w:rsidR="007342E1" w14:paraId="5D70F9DF" w14:textId="77777777" w:rsidTr="001723D2">
        <w:tc>
          <w:tcPr>
            <w:tcW w:w="2898" w:type="dxa"/>
          </w:tcPr>
          <w:p w14:paraId="5D70F9DD" w14:textId="77777777" w:rsidR="007342E1" w:rsidRDefault="007342E1" w:rsidP="00580AA6">
            <w:pPr>
              <w:spacing w:before="60" w:after="60"/>
            </w:pPr>
            <w:r w:rsidRPr="005E1FCD">
              <w:rPr>
                <w:highlight w:val="yellow"/>
              </w:rPr>
              <w:t>Role Modeling</w:t>
            </w:r>
          </w:p>
        </w:tc>
        <w:tc>
          <w:tcPr>
            <w:tcW w:w="6678" w:type="dxa"/>
          </w:tcPr>
          <w:p w14:paraId="5D70F9DE" w14:textId="77777777" w:rsidR="007342E1" w:rsidRDefault="007342E1" w:rsidP="00580AA6">
            <w:pPr>
              <w:spacing w:before="60" w:after="60"/>
            </w:pPr>
            <w:r>
              <w:t>guided opportunity for learner to observe teacher; a.k.a. advanced shadowing</w:t>
            </w:r>
          </w:p>
        </w:tc>
      </w:tr>
      <w:tr w:rsidR="007342E1" w14:paraId="5D70F9E2" w14:textId="77777777" w:rsidTr="00210D6B">
        <w:tc>
          <w:tcPr>
            <w:tcW w:w="2898" w:type="dxa"/>
          </w:tcPr>
          <w:p w14:paraId="5D70F9E0" w14:textId="77777777" w:rsidR="007342E1" w:rsidRDefault="007342E1" w:rsidP="00210D6B">
            <w:pPr>
              <w:spacing w:before="60" w:after="60"/>
            </w:pPr>
            <w:r w:rsidRPr="005E1FCD">
              <w:rPr>
                <w:highlight w:val="yellow"/>
              </w:rPr>
              <w:t>S.N.A.P.P.S.</w:t>
            </w:r>
          </w:p>
        </w:tc>
        <w:tc>
          <w:tcPr>
            <w:tcW w:w="6678" w:type="dxa"/>
          </w:tcPr>
          <w:p w14:paraId="5D70F9E1" w14:textId="77777777" w:rsidR="007342E1" w:rsidRDefault="007342E1" w:rsidP="003122DB">
            <w:pPr>
              <w:spacing w:before="60" w:after="60"/>
            </w:pPr>
            <w:r>
              <w:t xml:space="preserve">a mnemonic for a learner-centered model for case presentations to preceptors in the outpatient settings; </w:t>
            </w:r>
            <w:r w:rsidRPr="001723D2">
              <w:t xml:space="preserve">(1) Summarize briefly the history and findings; (2) Narrow the differential to two or three relevant possibilities; (3) Analyze the differential by comparing and contrasting the possibilities; (4) Probe the </w:t>
            </w:r>
            <w:r w:rsidR="003122DB">
              <w:t>learner</w:t>
            </w:r>
            <w:r w:rsidRPr="001723D2">
              <w:t xml:space="preserve"> by asking questions about uncertainties, difficulties, or alternative approaches; (5) Plan management for the patient's medical issues; and (6) Select a case-related issue for self-directed learning.</w:t>
            </w:r>
          </w:p>
        </w:tc>
      </w:tr>
      <w:tr w:rsidR="007342E1" w14:paraId="5D70F9E5" w14:textId="77777777" w:rsidTr="00210D6B">
        <w:tc>
          <w:tcPr>
            <w:tcW w:w="2898" w:type="dxa"/>
          </w:tcPr>
          <w:p w14:paraId="5D70F9E3" w14:textId="77777777" w:rsidR="007342E1" w:rsidRDefault="007342E1" w:rsidP="00210D6B">
            <w:pPr>
              <w:spacing w:before="60" w:after="60"/>
            </w:pPr>
            <w:bookmarkStart w:id="0" w:name="_GoBack"/>
            <w:bookmarkEnd w:id="0"/>
            <w:r w:rsidRPr="00252047">
              <w:rPr>
                <w:highlight w:val="yellow"/>
              </w:rPr>
              <w:t>Self-Directed Learning</w:t>
            </w:r>
          </w:p>
        </w:tc>
        <w:tc>
          <w:tcPr>
            <w:tcW w:w="6678" w:type="dxa"/>
          </w:tcPr>
          <w:p w14:paraId="5D70F9E4" w14:textId="77777777" w:rsidR="007342E1" w:rsidRDefault="007342E1" w:rsidP="00210D6B">
            <w:pPr>
              <w:spacing w:before="60" w:after="60"/>
            </w:pPr>
            <w:r>
              <w:t>learner can focus on topics related to goals in a self-paced manner with minimal guidance</w:t>
            </w:r>
          </w:p>
        </w:tc>
      </w:tr>
      <w:tr w:rsidR="007342E1" w14:paraId="5D70F9E8" w14:textId="77777777" w:rsidTr="001723D2">
        <w:tc>
          <w:tcPr>
            <w:tcW w:w="2898" w:type="dxa"/>
          </w:tcPr>
          <w:p w14:paraId="5D70F9E6" w14:textId="77777777" w:rsidR="007342E1" w:rsidRDefault="007342E1" w:rsidP="00580AA6">
            <w:pPr>
              <w:spacing w:before="60" w:after="60"/>
            </w:pPr>
            <w:r w:rsidRPr="005E1FCD">
              <w:rPr>
                <w:highlight w:val="yellow"/>
              </w:rPr>
              <w:t>Staff in the Presence of the Patient</w:t>
            </w:r>
          </w:p>
        </w:tc>
        <w:tc>
          <w:tcPr>
            <w:tcW w:w="6678" w:type="dxa"/>
          </w:tcPr>
          <w:p w14:paraId="5D70F9E7" w14:textId="77777777" w:rsidR="007342E1" w:rsidRDefault="007342E1" w:rsidP="00580AA6">
            <w:pPr>
              <w:spacing w:before="60" w:after="60"/>
            </w:pPr>
            <w:r>
              <w:t>teacher, learner, and patient working together for instructional &amp; patient care focus</w:t>
            </w:r>
          </w:p>
        </w:tc>
      </w:tr>
      <w:tr w:rsidR="007342E1" w14:paraId="5D70F9EB" w14:textId="77777777" w:rsidTr="00210D6B">
        <w:tc>
          <w:tcPr>
            <w:tcW w:w="2898" w:type="dxa"/>
          </w:tcPr>
          <w:p w14:paraId="5D70F9E9" w14:textId="77777777" w:rsidR="007342E1" w:rsidRDefault="007342E1" w:rsidP="00210D6B">
            <w:pPr>
              <w:spacing w:before="60" w:after="60"/>
            </w:pPr>
            <w:r w:rsidRPr="005E1FCD">
              <w:rPr>
                <w:highlight w:val="yellow"/>
              </w:rPr>
              <w:t>Teachable Moments</w:t>
            </w:r>
          </w:p>
        </w:tc>
        <w:tc>
          <w:tcPr>
            <w:tcW w:w="6678" w:type="dxa"/>
          </w:tcPr>
          <w:p w14:paraId="5D70F9EA" w14:textId="77777777" w:rsidR="007342E1" w:rsidRDefault="007342E1" w:rsidP="00210D6B">
            <w:pPr>
              <w:spacing w:before="60" w:after="60"/>
            </w:pPr>
            <w:r>
              <w:t>taking advantage of special circumstances (patient situation, diagnoses, pharmacology, etc.) to teach</w:t>
            </w:r>
          </w:p>
        </w:tc>
      </w:tr>
      <w:tr w:rsidR="007342E1" w14:paraId="5D70F9EE" w14:textId="77777777" w:rsidTr="00210D6B">
        <w:tc>
          <w:tcPr>
            <w:tcW w:w="2898" w:type="dxa"/>
          </w:tcPr>
          <w:p w14:paraId="5D70F9EC" w14:textId="77777777" w:rsidR="007342E1" w:rsidRDefault="007342E1" w:rsidP="00210D6B">
            <w:pPr>
              <w:spacing w:before="60" w:after="60"/>
            </w:pPr>
            <w:r w:rsidRPr="00CB1D73">
              <w:rPr>
                <w:highlight w:val="yellow"/>
              </w:rPr>
              <w:t>Team Teaching</w:t>
            </w:r>
          </w:p>
        </w:tc>
        <w:tc>
          <w:tcPr>
            <w:tcW w:w="6678" w:type="dxa"/>
          </w:tcPr>
          <w:p w14:paraId="5D70F9ED" w14:textId="77777777" w:rsidR="007342E1" w:rsidRDefault="007342E1" w:rsidP="00210D6B">
            <w:pPr>
              <w:spacing w:before="60" w:after="60"/>
            </w:pPr>
            <w:r>
              <w:t>using other medical professional within the clinic to assist in teaching</w:t>
            </w:r>
          </w:p>
        </w:tc>
      </w:tr>
      <w:tr w:rsidR="007342E1" w14:paraId="5D70F9F1" w14:textId="77777777" w:rsidTr="00210D6B">
        <w:tc>
          <w:tcPr>
            <w:tcW w:w="2898" w:type="dxa"/>
          </w:tcPr>
          <w:p w14:paraId="5D70F9EF" w14:textId="77777777" w:rsidR="007342E1" w:rsidRDefault="007342E1" w:rsidP="00210D6B">
            <w:pPr>
              <w:spacing w:before="60" w:after="60"/>
            </w:pPr>
            <w:r w:rsidRPr="00CB1D73">
              <w:rPr>
                <w:highlight w:val="yellow"/>
              </w:rPr>
              <w:t>Thinking Out Loud</w:t>
            </w:r>
          </w:p>
        </w:tc>
        <w:tc>
          <w:tcPr>
            <w:tcW w:w="6678" w:type="dxa"/>
          </w:tcPr>
          <w:p w14:paraId="5D70F9F0" w14:textId="77777777" w:rsidR="007342E1" w:rsidRDefault="007342E1" w:rsidP="00210D6B">
            <w:pPr>
              <w:spacing w:before="60" w:after="60"/>
            </w:pPr>
            <w:r>
              <w:t>a method to role model your clinical reasoning; allows learner to hear thinking &amp; steps</w:t>
            </w:r>
          </w:p>
        </w:tc>
      </w:tr>
    </w:tbl>
    <w:p w14:paraId="5D70F9F2" w14:textId="77777777" w:rsidR="00210D6B" w:rsidRDefault="00210D6B"/>
    <w:sectPr w:rsidR="00210D6B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BBC44" w14:textId="77777777" w:rsidR="001B1B64" w:rsidRDefault="001B1B64" w:rsidP="00841DFF">
      <w:r>
        <w:separator/>
      </w:r>
    </w:p>
  </w:endnote>
  <w:endnote w:type="continuationSeparator" w:id="0">
    <w:p w14:paraId="54895B4A" w14:textId="77777777" w:rsidR="001B1B64" w:rsidRDefault="001B1B64" w:rsidP="00841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0F9F7" w14:textId="4E65AAD6" w:rsidR="00841DFF" w:rsidRDefault="00841DFF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252047" w:rsidRPr="00252047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5D70F9F8" w14:textId="77777777" w:rsidR="00841DFF" w:rsidRDefault="00841D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D047B" w14:textId="77777777" w:rsidR="001B1B64" w:rsidRDefault="001B1B64" w:rsidP="00841DFF">
      <w:r>
        <w:separator/>
      </w:r>
    </w:p>
  </w:footnote>
  <w:footnote w:type="continuationSeparator" w:id="0">
    <w:p w14:paraId="128194A5" w14:textId="77777777" w:rsidR="001B1B64" w:rsidRDefault="001B1B64" w:rsidP="00841D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sDQ0MDE0NTQ1NzZQ0lEKTi0uzszPAykwrAUA6BLNViwAAAA="/>
  </w:docVars>
  <w:rsids>
    <w:rsidRoot w:val="00210D6B"/>
    <w:rsid w:val="001723D2"/>
    <w:rsid w:val="001B1B64"/>
    <w:rsid w:val="001D098C"/>
    <w:rsid w:val="00210D6B"/>
    <w:rsid w:val="00252047"/>
    <w:rsid w:val="0027724A"/>
    <w:rsid w:val="003122DB"/>
    <w:rsid w:val="004840E9"/>
    <w:rsid w:val="005E1FCD"/>
    <w:rsid w:val="007342E1"/>
    <w:rsid w:val="00841DFF"/>
    <w:rsid w:val="00943FD9"/>
    <w:rsid w:val="00A65250"/>
    <w:rsid w:val="00CB1D73"/>
    <w:rsid w:val="00CD0218"/>
    <w:rsid w:val="00CE2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0F997"/>
  <w15:docId w15:val="{974B5A41-5DE6-438B-B133-E40A98161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0D6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0D6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210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1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DFF"/>
  </w:style>
  <w:style w:type="paragraph" w:styleId="Footer">
    <w:name w:val="footer"/>
    <w:basedOn w:val="Normal"/>
    <w:link w:val="FooterChar"/>
    <w:uiPriority w:val="99"/>
    <w:unhideWhenUsed/>
    <w:rsid w:val="00841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DFF"/>
  </w:style>
  <w:style w:type="paragraph" w:styleId="BalloonText">
    <w:name w:val="Balloon Text"/>
    <w:basedOn w:val="Normal"/>
    <w:link w:val="BalloonTextChar"/>
    <w:uiPriority w:val="99"/>
    <w:semiHidden/>
    <w:unhideWhenUsed/>
    <w:rsid w:val="00841D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D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tit, Jeffrey E</dc:creator>
  <cp:lastModifiedBy>C. Randall Clinch</cp:lastModifiedBy>
  <cp:revision>8</cp:revision>
  <dcterms:created xsi:type="dcterms:W3CDTF">2014-08-05T16:09:00Z</dcterms:created>
  <dcterms:modified xsi:type="dcterms:W3CDTF">2019-09-04T16:46:00Z</dcterms:modified>
</cp:coreProperties>
</file>